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BEA" w:rsidRPr="004940D1" w:rsidRDefault="00B46EF5">
      <w:pPr>
        <w:pStyle w:val="Nadpis1"/>
      </w:pPr>
      <w:r w:rsidRPr="004940D1">
        <w:t xml:space="preserve">Zápis č. </w:t>
      </w:r>
      <w:r w:rsidR="00FB6896" w:rsidRPr="004940D1">
        <w:t>3</w:t>
      </w:r>
      <w:r w:rsidRPr="004940D1">
        <w:t xml:space="preserve">/2020 z veřejného zasedání Zastupitelstva obce Vestec    </w:t>
      </w:r>
    </w:p>
    <w:p w:rsidR="00D91BEA" w:rsidRPr="004940D1" w:rsidRDefault="00FB689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>konaného dne 24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Pr="004940D1">
        <w:rPr>
          <w:rFonts w:ascii="Arial" w:hAnsi="Arial" w:cs="Arial"/>
          <w:b/>
          <w:bCs/>
          <w:sz w:val="32"/>
          <w:szCs w:val="32"/>
        </w:rPr>
        <w:t>2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0</w:t>
      </w:r>
    </w:p>
    <w:p w:rsidR="00D91BEA" w:rsidRPr="004940D1" w:rsidRDefault="00B46EF5">
      <w:r w:rsidRPr="004940D1">
        <w:t>______________________________________________________________________________________</w:t>
      </w:r>
    </w:p>
    <w:p w:rsidR="00D91BEA" w:rsidRPr="004940D1" w:rsidRDefault="00B46EF5">
      <w:r w:rsidRPr="004940D1">
        <w:softHyphen/>
      </w:r>
      <w:r w:rsidRPr="004940D1">
        <w:softHyphen/>
      </w:r>
      <w:r w:rsidRPr="004940D1">
        <w:softHyphen/>
      </w:r>
    </w:p>
    <w:p w:rsidR="00D91BEA" w:rsidRPr="004940D1" w:rsidRDefault="00B46EF5">
      <w:pPr>
        <w:outlineLvl w:val="0"/>
      </w:pPr>
      <w:r w:rsidRPr="004940D1">
        <w:t>Zasedání Zastupitelstva obce Vestec bylo zahájeno v 17.30 hod starostou obce Jaroslavem Janatou, který přednesl program dnešního zasedání.</w:t>
      </w:r>
    </w:p>
    <w:p w:rsidR="00D91BEA" w:rsidRPr="004940D1" w:rsidRDefault="00D91BEA"/>
    <w:p w:rsidR="00D91BEA" w:rsidRPr="004940D1" w:rsidRDefault="00B46EF5">
      <w:pPr>
        <w:outlineLvl w:val="0"/>
      </w:pPr>
      <w:r w:rsidRPr="004940D1">
        <w:t>Přítomni: J</w:t>
      </w:r>
      <w:r w:rsidR="004940D1" w:rsidRPr="004940D1">
        <w:t>anata Jaroslav, Plachý Bohuslav</w:t>
      </w:r>
      <w:r w:rsidRPr="004940D1">
        <w:t>, J</w:t>
      </w:r>
      <w:r w:rsidR="004940D1" w:rsidRPr="004940D1">
        <w:t>eníková Ivana,  Kadlec David,</w:t>
      </w:r>
      <w:r w:rsidRPr="004940D1">
        <w:t xml:space="preserve"> Ryšavá Milada, Němec Zdeněk</w:t>
      </w:r>
      <w:r w:rsidR="00141D85" w:rsidRPr="004940D1">
        <w:t xml:space="preserve">, </w:t>
      </w:r>
      <w:r w:rsidRPr="004940D1">
        <w:t xml:space="preserve"> René Procházka</w:t>
      </w:r>
      <w:r w:rsidR="00FB6896" w:rsidRPr="004940D1">
        <w:t>, Barták Luboš</w:t>
      </w:r>
      <w:r w:rsidR="004940D1" w:rsidRPr="004940D1">
        <w:t>,</w:t>
      </w:r>
      <w:r w:rsidR="009E4FC9" w:rsidRPr="004940D1">
        <w:t xml:space="preserve"> Bureš Jaroslav (18.00 hod)</w:t>
      </w:r>
    </w:p>
    <w:p w:rsidR="00D91BEA" w:rsidRPr="004940D1" w:rsidRDefault="00D91BEA"/>
    <w:p w:rsidR="00D91BEA" w:rsidRPr="004940D1" w:rsidRDefault="00B46EF5">
      <w:r w:rsidRPr="004940D1">
        <w:t>Program:</w:t>
      </w:r>
    </w:p>
    <w:p w:rsidR="00D91BEA" w:rsidRPr="004940D1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>Zahájení zasedání, určení ověřovatelů a zapisovatele</w:t>
      </w:r>
    </w:p>
    <w:p w:rsidR="00D91BEA" w:rsidRPr="004940D1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 xml:space="preserve">Schválení programu zasedání </w:t>
      </w:r>
    </w:p>
    <w:p w:rsidR="00D91BEA" w:rsidRPr="004940D1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>Kontrola usnesení z minulého zasedání</w:t>
      </w:r>
    </w:p>
    <w:p w:rsidR="00FB6896" w:rsidRPr="004940D1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 xml:space="preserve">Došlá pošta </w:t>
      </w:r>
    </w:p>
    <w:p w:rsidR="001865E5" w:rsidRPr="004940D1" w:rsidRDefault="001865E5" w:rsidP="004940D1">
      <w:pPr>
        <w:pStyle w:val="Odstavecseseznamem"/>
        <w:numPr>
          <w:ilvl w:val="0"/>
          <w:numId w:val="6"/>
        </w:numPr>
      </w:pPr>
      <w:r w:rsidRPr="004940D1">
        <w:t>Žád</w:t>
      </w:r>
      <w:r w:rsidR="009D2A9A">
        <w:t>ost o zakoupení stavebního pozemku</w:t>
      </w:r>
    </w:p>
    <w:p w:rsidR="001865E5" w:rsidRPr="004940D1" w:rsidRDefault="001865E5" w:rsidP="004940D1">
      <w:pPr>
        <w:pStyle w:val="Odstavecseseznamem"/>
        <w:numPr>
          <w:ilvl w:val="0"/>
          <w:numId w:val="6"/>
        </w:numPr>
      </w:pPr>
      <w:r w:rsidRPr="004940D1">
        <w:t>Informace o realizaci stavby schválené 16.</w:t>
      </w:r>
      <w:r w:rsidR="004940D1" w:rsidRPr="004940D1">
        <w:t xml:space="preserve"> </w:t>
      </w:r>
      <w:r w:rsidRPr="004940D1">
        <w:t>4.</w:t>
      </w:r>
      <w:r w:rsidR="004940D1" w:rsidRPr="004940D1">
        <w:t xml:space="preserve"> 2018 (změna trasy při stavbě opěrné</w:t>
      </w:r>
      <w:r w:rsidRPr="004940D1">
        <w:t xml:space="preserve"> hráze na Obecnici), aktualizace smlouvy o právu provést stavbu</w:t>
      </w:r>
    </w:p>
    <w:p w:rsidR="00FB6896" w:rsidRPr="004940D1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 xml:space="preserve">Organizační    </w:t>
      </w:r>
    </w:p>
    <w:p w:rsidR="001865E5" w:rsidRPr="004940D1" w:rsidRDefault="001865E5" w:rsidP="004940D1">
      <w:pPr>
        <w:pStyle w:val="Odstavecseseznamem"/>
        <w:numPr>
          <w:ilvl w:val="0"/>
          <w:numId w:val="7"/>
        </w:numPr>
      </w:pPr>
      <w:r w:rsidRPr="004940D1">
        <w:t xml:space="preserve">KoPÚ Vestec – plán společných zařízení ke schválení </w:t>
      </w:r>
    </w:p>
    <w:p w:rsidR="001865E5" w:rsidRPr="004940D1" w:rsidRDefault="001865E5" w:rsidP="004940D1">
      <w:pPr>
        <w:pStyle w:val="Odstavecseseznamem"/>
        <w:numPr>
          <w:ilvl w:val="0"/>
          <w:numId w:val="7"/>
        </w:numPr>
      </w:pPr>
      <w:r w:rsidRPr="004940D1">
        <w:t>Jmenování velitele JSDH Vestec</w:t>
      </w:r>
    </w:p>
    <w:p w:rsidR="001865E5" w:rsidRPr="004940D1" w:rsidRDefault="00C845A3" w:rsidP="004940D1">
      <w:pPr>
        <w:pStyle w:val="Odstavecseseznamem"/>
        <w:numPr>
          <w:ilvl w:val="0"/>
          <w:numId w:val="7"/>
        </w:numPr>
      </w:pPr>
      <w:proofErr w:type="gramStart"/>
      <w:r>
        <w:t xml:space="preserve">Návrh </w:t>
      </w:r>
      <w:r w:rsidR="001865E5" w:rsidRPr="004940D1">
        <w:t xml:space="preserve"> účetní</w:t>
      </w:r>
      <w:proofErr w:type="gramEnd"/>
      <w:r w:rsidR="001865E5" w:rsidRPr="004940D1">
        <w:t xml:space="preserve"> závěrky za rok 2019</w:t>
      </w:r>
      <w:r>
        <w:t xml:space="preserve">, návrh </w:t>
      </w:r>
      <w:r w:rsidRPr="004940D1">
        <w:t>závěrečného účtu za rok 2019</w:t>
      </w:r>
    </w:p>
    <w:p w:rsidR="001865E5" w:rsidRPr="004940D1" w:rsidRDefault="001865E5" w:rsidP="004940D1">
      <w:pPr>
        <w:pStyle w:val="Odstavecseseznamem"/>
        <w:numPr>
          <w:ilvl w:val="0"/>
          <w:numId w:val="7"/>
        </w:numPr>
      </w:pPr>
      <w:r w:rsidRPr="004940D1">
        <w:t xml:space="preserve">Úprava rozpočtu za rok 2020 </w:t>
      </w:r>
    </w:p>
    <w:p w:rsidR="001865E5" w:rsidRPr="004940D1" w:rsidRDefault="001865E5" w:rsidP="004940D1">
      <w:pPr>
        <w:pStyle w:val="Odstavecseseznamem"/>
        <w:numPr>
          <w:ilvl w:val="0"/>
          <w:numId w:val="7"/>
        </w:numPr>
      </w:pPr>
      <w:r w:rsidRPr="004940D1">
        <w:t>Likvidace kalamity „Břízák“</w:t>
      </w:r>
    </w:p>
    <w:p w:rsidR="001865E5" w:rsidRPr="004940D1" w:rsidRDefault="001865E5" w:rsidP="004940D1">
      <w:pPr>
        <w:pStyle w:val="Odstavecseseznamem"/>
        <w:numPr>
          <w:ilvl w:val="0"/>
          <w:numId w:val="7"/>
        </w:numPr>
      </w:pPr>
      <w:r w:rsidRPr="004940D1">
        <w:t>Zadání ÚP</w:t>
      </w:r>
    </w:p>
    <w:p w:rsidR="001865E5" w:rsidRPr="004940D1" w:rsidRDefault="001865E5" w:rsidP="004940D1">
      <w:pPr>
        <w:pStyle w:val="Odstavecseseznamem"/>
        <w:numPr>
          <w:ilvl w:val="0"/>
          <w:numId w:val="7"/>
        </w:numPr>
      </w:pPr>
      <w:r w:rsidRPr="004940D1">
        <w:t>Pokračování ve stavbě garáže</w:t>
      </w:r>
    </w:p>
    <w:p w:rsidR="001865E5" w:rsidRPr="004940D1" w:rsidRDefault="001865E5" w:rsidP="004940D1">
      <w:pPr>
        <w:pStyle w:val="Odstavecseseznamem"/>
        <w:numPr>
          <w:ilvl w:val="0"/>
          <w:numId w:val="7"/>
        </w:numPr>
      </w:pPr>
      <w:r w:rsidRPr="004940D1">
        <w:t>Příkazní smlouva 2084814039 s f.</w:t>
      </w:r>
      <w:r w:rsidR="004940D1">
        <w:t xml:space="preserve"> </w:t>
      </w:r>
      <w:r w:rsidRPr="004940D1">
        <w:t>Profesionálová (zprac.</w:t>
      </w:r>
      <w:r w:rsidR="004940D1">
        <w:t xml:space="preserve"> </w:t>
      </w:r>
      <w:r w:rsidRPr="004940D1">
        <w:t>žádosti o dotaci na dětské hřiště MV)</w:t>
      </w:r>
    </w:p>
    <w:p w:rsidR="001865E5" w:rsidRPr="004940D1" w:rsidRDefault="001865E5" w:rsidP="004940D1">
      <w:pPr>
        <w:pStyle w:val="Odstavecseseznamem"/>
        <w:numPr>
          <w:ilvl w:val="0"/>
          <w:numId w:val="7"/>
        </w:numPr>
      </w:pPr>
      <w:r w:rsidRPr="004940D1">
        <w:t>Příkazní smlouva 2084814040 s f.</w:t>
      </w:r>
      <w:r w:rsidR="004940D1">
        <w:t xml:space="preserve"> </w:t>
      </w:r>
      <w:r w:rsidRPr="004940D1">
        <w:t>Pro</w:t>
      </w:r>
      <w:r w:rsidR="000012A1" w:rsidRPr="004940D1">
        <w:t>fe</w:t>
      </w:r>
      <w:r w:rsidRPr="004940D1">
        <w:t>sionálové (management dotace na dětské hřiště MV)</w:t>
      </w:r>
    </w:p>
    <w:p w:rsidR="00D91BEA" w:rsidRPr="004940D1" w:rsidRDefault="00FB6896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4940D1">
        <w:t>Diskuse</w:t>
      </w:r>
    </w:p>
    <w:p w:rsidR="00D91BEA" w:rsidRPr="004940D1" w:rsidRDefault="00B46EF5" w:rsidP="00FB6896">
      <w:pPr>
        <w:tabs>
          <w:tab w:val="left" w:pos="360"/>
        </w:tabs>
        <w:ind w:left="360"/>
      </w:pPr>
      <w:r w:rsidRPr="004940D1">
        <w:t xml:space="preserve">           </w:t>
      </w:r>
    </w:p>
    <w:p w:rsidR="00D91BEA" w:rsidRPr="004940D1" w:rsidRDefault="00B46EF5" w:rsidP="009D2A9A">
      <w:pPr>
        <w:jc w:val="both"/>
      </w:pPr>
      <w:r w:rsidRPr="004940D1">
        <w:t xml:space="preserve">1) Ověřovateli dnešního zápisu byli určeni </w:t>
      </w:r>
      <w:r w:rsidR="00FB6896" w:rsidRPr="004940D1">
        <w:t>Luboš Barták a David Kadlec</w:t>
      </w:r>
      <w:r w:rsidRPr="004940D1">
        <w:t xml:space="preserve">, zapisovatelem Lenka Šteflová </w:t>
      </w:r>
    </w:p>
    <w:p w:rsidR="00D91BEA" w:rsidRPr="004940D1" w:rsidRDefault="00B46EF5" w:rsidP="009D2A9A">
      <w:pPr>
        <w:jc w:val="both"/>
      </w:pPr>
      <w:r w:rsidRPr="004940D1">
        <w:t xml:space="preserve">Pro : </w:t>
      </w:r>
      <w:r w:rsidR="00FB6896" w:rsidRPr="004940D1">
        <w:t xml:space="preserve"> </w:t>
      </w:r>
      <w:r w:rsidR="00C20DF0" w:rsidRPr="004940D1">
        <w:t>8</w:t>
      </w:r>
      <w:r w:rsidRPr="004940D1">
        <w:t xml:space="preserve">       Proti:   0               Zdržel:    0  </w:t>
      </w:r>
    </w:p>
    <w:p w:rsidR="00D91BEA" w:rsidRPr="004940D1" w:rsidRDefault="00B46EF5" w:rsidP="009D2A9A">
      <w:pPr>
        <w:jc w:val="both"/>
        <w:outlineLvl w:val="0"/>
      </w:pPr>
      <w:r w:rsidRPr="004940D1">
        <w:rPr>
          <w:u w:val="single"/>
        </w:rPr>
        <w:t xml:space="preserve">Usnesení č. </w:t>
      </w:r>
      <w:r w:rsidR="00FB6896" w:rsidRPr="004940D1">
        <w:rPr>
          <w:u w:val="single"/>
        </w:rPr>
        <w:t>3</w:t>
      </w:r>
      <w:r w:rsidRPr="004940D1">
        <w:rPr>
          <w:u w:val="single"/>
        </w:rPr>
        <w:t xml:space="preserve">/2020/1 :  </w:t>
      </w:r>
      <w:r w:rsidRPr="004940D1">
        <w:t>zastupitelstvo obce Vestec schvaluje jako ověřovatele dnešního zápisu ze zasedání</w:t>
      </w:r>
      <w:r w:rsidR="00957D17" w:rsidRPr="004940D1">
        <w:t xml:space="preserve"> Luboše Bartáka a Davida Kadlece</w:t>
      </w:r>
      <w:r w:rsidRPr="004940D1">
        <w:t>, a  jako zapisovatele pak Lenku Šteflovou.</w:t>
      </w:r>
    </w:p>
    <w:p w:rsidR="00D91BEA" w:rsidRPr="004940D1" w:rsidRDefault="00D91BEA" w:rsidP="009D2A9A">
      <w:pPr>
        <w:jc w:val="both"/>
      </w:pPr>
    </w:p>
    <w:p w:rsidR="00D91BEA" w:rsidRPr="004940D1" w:rsidRDefault="00B46EF5" w:rsidP="009D2A9A">
      <w:pPr>
        <w:jc w:val="both"/>
        <w:outlineLvl w:val="0"/>
      </w:pPr>
      <w:r w:rsidRPr="004940D1">
        <w:t xml:space="preserve">2) Schválení programu zasedání dle programu je doplněno o body: </w:t>
      </w:r>
    </w:p>
    <w:p w:rsidR="00FB6896" w:rsidRPr="004940D1" w:rsidRDefault="00141D85" w:rsidP="009D2A9A">
      <w:pPr>
        <w:jc w:val="both"/>
        <w:outlineLvl w:val="0"/>
      </w:pPr>
      <w:r w:rsidRPr="004940D1">
        <w:t xml:space="preserve">Dotaz </w:t>
      </w:r>
      <w:r w:rsidR="00387240" w:rsidRPr="004940D1">
        <w:t>p. Masáka ohledně kanalizace (čističky) v Malém Vestci</w:t>
      </w:r>
    </w:p>
    <w:p w:rsidR="00220589" w:rsidRPr="004940D1" w:rsidRDefault="00220589" w:rsidP="009D2A9A">
      <w:pPr>
        <w:jc w:val="both"/>
      </w:pPr>
      <w:r w:rsidRPr="004940D1">
        <w:t xml:space="preserve">Pro :  8       Proti:   0               Zdržel:    0  </w:t>
      </w:r>
    </w:p>
    <w:p w:rsidR="00FB6896" w:rsidRPr="004940D1" w:rsidRDefault="00220589" w:rsidP="009D2A9A">
      <w:pPr>
        <w:jc w:val="both"/>
        <w:outlineLvl w:val="0"/>
      </w:pPr>
      <w:r w:rsidRPr="004940D1">
        <w:rPr>
          <w:u w:val="single"/>
        </w:rPr>
        <w:t xml:space="preserve">Usnesení č. </w:t>
      </w:r>
      <w:proofErr w:type="gramStart"/>
      <w:r w:rsidRPr="004940D1">
        <w:rPr>
          <w:u w:val="single"/>
        </w:rPr>
        <w:t xml:space="preserve">3/2020/2 :  </w:t>
      </w:r>
      <w:r w:rsidRPr="004940D1">
        <w:t>zastupitelstvo</w:t>
      </w:r>
      <w:proofErr w:type="gramEnd"/>
      <w:r w:rsidRPr="004940D1">
        <w:t xml:space="preserve"> obce Vestec schvaluje program zasedání doplněný o bod </w:t>
      </w:r>
      <w:r w:rsidR="00141D85" w:rsidRPr="004940D1">
        <w:t>dotazu</w:t>
      </w:r>
      <w:r w:rsidRPr="004940D1">
        <w:t xml:space="preserve"> p.</w:t>
      </w:r>
      <w:r w:rsidR="004940D1">
        <w:t xml:space="preserve"> </w:t>
      </w:r>
      <w:r w:rsidR="00DE2EF3">
        <w:t>X</w:t>
      </w:r>
      <w:r w:rsidRPr="004940D1">
        <w:t xml:space="preserve"> ohledně vybudování kanalizace (čističky) v Malém Vestci</w:t>
      </w:r>
      <w:r w:rsidR="004940D1">
        <w:t>.</w:t>
      </w:r>
    </w:p>
    <w:p w:rsidR="00220589" w:rsidRPr="004940D1" w:rsidRDefault="00220589" w:rsidP="009D2A9A">
      <w:pPr>
        <w:jc w:val="both"/>
        <w:outlineLvl w:val="0"/>
      </w:pPr>
    </w:p>
    <w:p w:rsidR="00D91BEA" w:rsidRPr="004940D1" w:rsidRDefault="00B46EF5" w:rsidP="009D2A9A">
      <w:pPr>
        <w:jc w:val="both"/>
      </w:pPr>
      <w:r w:rsidRPr="004940D1">
        <w:t xml:space="preserve">3) Kontrola usnesení ze zasedání </w:t>
      </w:r>
      <w:r w:rsidR="00FB6896" w:rsidRPr="004940D1">
        <w:t>22.</w:t>
      </w:r>
      <w:r w:rsidR="004940D1">
        <w:t xml:space="preserve"> </w:t>
      </w:r>
      <w:r w:rsidRPr="004940D1">
        <w:t>1.</w:t>
      </w:r>
      <w:r w:rsidR="004940D1">
        <w:t xml:space="preserve"> </w:t>
      </w:r>
      <w:r w:rsidRPr="004940D1">
        <w:t>2020, nikdo nevnesl připo</w:t>
      </w:r>
      <w:r w:rsidR="00FB6896" w:rsidRPr="004940D1">
        <w:t>mínky k zápisu 2/2020</w:t>
      </w:r>
      <w:r w:rsidR="004940D1">
        <w:t>.</w:t>
      </w:r>
    </w:p>
    <w:p w:rsidR="00D91BEA" w:rsidRPr="004940D1" w:rsidRDefault="00D91BEA" w:rsidP="009D2A9A">
      <w:pPr>
        <w:jc w:val="both"/>
      </w:pPr>
    </w:p>
    <w:p w:rsidR="00D91BEA" w:rsidRPr="004940D1" w:rsidRDefault="00B46EF5" w:rsidP="009D2A9A">
      <w:pPr>
        <w:jc w:val="both"/>
      </w:pPr>
      <w:r w:rsidRPr="004940D1">
        <w:t>4) Došlá pošta</w:t>
      </w:r>
    </w:p>
    <w:p w:rsidR="00957D17" w:rsidRPr="004940D1" w:rsidRDefault="00957D17" w:rsidP="009D2A9A">
      <w:pPr>
        <w:jc w:val="both"/>
      </w:pPr>
      <w:r w:rsidRPr="004940D1">
        <w:t xml:space="preserve">Žádost o zakoupení </w:t>
      </w:r>
      <w:r w:rsidR="00A66B4C" w:rsidRPr="004940D1">
        <w:t>pozemku</w:t>
      </w:r>
      <w:r w:rsidR="004940D1">
        <w:t xml:space="preserve"> </w:t>
      </w:r>
      <w:r w:rsidR="00141D85" w:rsidRPr="004940D1">
        <w:t xml:space="preserve">bere ZO </w:t>
      </w:r>
      <w:r w:rsidR="00220589" w:rsidRPr="004940D1">
        <w:t xml:space="preserve">na vědomí. Starosta zjistí </w:t>
      </w:r>
      <w:r w:rsidR="00A66B4C" w:rsidRPr="004940D1">
        <w:t xml:space="preserve">možné návrhy a </w:t>
      </w:r>
      <w:r w:rsidR="004940D1">
        <w:t xml:space="preserve">podmínky prodeje, </w:t>
      </w:r>
      <w:r w:rsidR="00141D85" w:rsidRPr="004940D1">
        <w:t>dále</w:t>
      </w:r>
      <w:r w:rsidR="004940D1">
        <w:t xml:space="preserve"> bude toto téma </w:t>
      </w:r>
      <w:r w:rsidR="00141D85" w:rsidRPr="004940D1">
        <w:t>řešeno na příštím zasedání.</w:t>
      </w:r>
    </w:p>
    <w:p w:rsidR="00957D17" w:rsidRPr="004940D1" w:rsidRDefault="00957D17" w:rsidP="009D2A9A">
      <w:pPr>
        <w:jc w:val="both"/>
      </w:pPr>
    </w:p>
    <w:p w:rsidR="00220589" w:rsidRPr="004940D1" w:rsidRDefault="00DE2EF3" w:rsidP="009D2A9A">
      <w:pPr>
        <w:jc w:val="both"/>
      </w:pPr>
      <w:r>
        <w:t>Žádost p. X</w:t>
      </w:r>
      <w:r w:rsidR="00220589" w:rsidRPr="004940D1">
        <w:t xml:space="preserve"> ohledně kanalizace (čističky) v Malém Vestci</w:t>
      </w:r>
      <w:r w:rsidR="00F379B9" w:rsidRPr="004940D1">
        <w:t>.</w:t>
      </w:r>
    </w:p>
    <w:p w:rsidR="00F379B9" w:rsidRPr="004940D1" w:rsidRDefault="00F379B9" w:rsidP="009D2A9A">
      <w:pPr>
        <w:jc w:val="both"/>
      </w:pPr>
      <w:r w:rsidRPr="004940D1">
        <w:t>M.</w:t>
      </w:r>
      <w:r w:rsidR="004940D1">
        <w:t xml:space="preserve"> </w:t>
      </w:r>
      <w:r w:rsidRPr="004940D1">
        <w:t>Ryšavá navrhla</w:t>
      </w:r>
      <w:r w:rsidR="004940D1">
        <w:t xml:space="preserve"> toto</w:t>
      </w:r>
      <w:r w:rsidRPr="004940D1">
        <w:t xml:space="preserve"> řešit </w:t>
      </w:r>
      <w:r w:rsidR="004940D1">
        <w:t>skrze výzvu o dotaci u</w:t>
      </w:r>
      <w:r w:rsidR="00141D85" w:rsidRPr="004940D1">
        <w:t xml:space="preserve"> </w:t>
      </w:r>
      <w:r w:rsidRPr="004940D1">
        <w:t>Kraj</w:t>
      </w:r>
      <w:r w:rsidR="004940D1">
        <w:t xml:space="preserve">ského úřadu </w:t>
      </w:r>
      <w:r w:rsidR="00141D85" w:rsidRPr="004940D1">
        <w:t xml:space="preserve">Středočeského </w:t>
      </w:r>
      <w:r w:rsidR="004940D1">
        <w:t xml:space="preserve">kraje. </w:t>
      </w:r>
      <w:r w:rsidRPr="004940D1">
        <w:t xml:space="preserve">Starosta </w:t>
      </w:r>
      <w:r w:rsidR="009F604B" w:rsidRPr="004940D1">
        <w:t>zjistí podmínky získání dotace a takto na dotaz</w:t>
      </w:r>
      <w:r w:rsidR="00DE2EF3">
        <w:t xml:space="preserve"> p. X</w:t>
      </w:r>
      <w:r w:rsidR="009F604B" w:rsidRPr="004940D1">
        <w:t xml:space="preserve"> i odepíše.</w:t>
      </w:r>
    </w:p>
    <w:p w:rsidR="00220589" w:rsidRPr="004940D1" w:rsidRDefault="00220589" w:rsidP="00957D17"/>
    <w:p w:rsidR="00957D17" w:rsidRPr="004940D1" w:rsidRDefault="00957D17" w:rsidP="00957D17"/>
    <w:p w:rsidR="00957D17" w:rsidRPr="004940D1" w:rsidRDefault="00957D17" w:rsidP="00F02DB6">
      <w:pPr>
        <w:jc w:val="both"/>
      </w:pPr>
      <w:r w:rsidRPr="004940D1">
        <w:t>Informace o realizaci stavby schválené 16.</w:t>
      </w:r>
      <w:r w:rsidR="004940D1">
        <w:t xml:space="preserve"> </w:t>
      </w:r>
      <w:r w:rsidRPr="004940D1">
        <w:t>4.</w:t>
      </w:r>
      <w:r w:rsidR="004940D1">
        <w:t xml:space="preserve"> </w:t>
      </w:r>
      <w:r w:rsidRPr="004940D1">
        <w:t>2018 (</w:t>
      </w:r>
      <w:r w:rsidR="004940D1">
        <w:t xml:space="preserve">změna trasy při stavbě opěrné hráze </w:t>
      </w:r>
      <w:r w:rsidRPr="004940D1">
        <w:t>na Obecnici), aktualizace smlouvy o právu provést stavbu</w:t>
      </w:r>
      <w:r w:rsidR="009E4FC9" w:rsidRPr="004940D1">
        <w:t>. Starosta seznámil ZO s podmínkami, které si o</w:t>
      </w:r>
      <w:r w:rsidR="004940D1">
        <w:t xml:space="preserve">bec stanovila při </w:t>
      </w:r>
      <w:r w:rsidR="004940D1">
        <w:lastRenderedPageBreak/>
        <w:t xml:space="preserve">této stavbě. </w:t>
      </w:r>
      <w:r w:rsidR="009E4FC9" w:rsidRPr="004940D1">
        <w:t>Starosta požádal p.</w:t>
      </w:r>
      <w:r w:rsidR="004940D1">
        <w:t xml:space="preserve"> </w:t>
      </w:r>
      <w:r w:rsidR="009E4FC9" w:rsidRPr="004940D1">
        <w:t xml:space="preserve">Jeníkovou o zajištění fotodokumentace dotčených pozemků. Práce by měly začít začátkem příštího roku.  S tím souvisí smlouva o právu provést stavbu „Mrlina, Vestec, stabilizace hráze, ř. km 10,950 – 11,280“. </w:t>
      </w:r>
    </w:p>
    <w:p w:rsidR="00B80191" w:rsidRPr="004940D1" w:rsidRDefault="00B80191" w:rsidP="00F02DB6">
      <w:pPr>
        <w:jc w:val="both"/>
      </w:pPr>
      <w:r w:rsidRPr="004940D1">
        <w:t xml:space="preserve">Pro :  8       Proti:   0               Zdržel:    0  </w:t>
      </w:r>
    </w:p>
    <w:p w:rsidR="00B80191" w:rsidRPr="004940D1" w:rsidRDefault="00B80191" w:rsidP="00F02DB6">
      <w:pPr>
        <w:jc w:val="both"/>
      </w:pPr>
      <w:r w:rsidRPr="004940D1">
        <w:rPr>
          <w:u w:val="single"/>
        </w:rPr>
        <w:t xml:space="preserve">Usnesení č. 3/2020/3 :  </w:t>
      </w:r>
      <w:r w:rsidRPr="004940D1">
        <w:t>zastupitelstvo obce Vestec schvaluje smlouvu o právu provést stavbu „Mrlina, Vestec, stabilizace hráze, ř. km 10,950 – 11,280“ a souhlasí s podmínkami při této činnosti</w:t>
      </w:r>
      <w:r w:rsidR="004940D1">
        <w:t>.</w:t>
      </w:r>
    </w:p>
    <w:p w:rsidR="00B80191" w:rsidRPr="004940D1" w:rsidRDefault="00B80191" w:rsidP="00957D17"/>
    <w:p w:rsidR="00D91BEA" w:rsidRDefault="00BF0234" w:rsidP="00B80191">
      <w:r>
        <w:t xml:space="preserve">Záměr směny pozemků: část pozemku o výměře 389 m2  </w:t>
      </w:r>
      <w:proofErr w:type="spellStart"/>
      <w:r w:rsidR="00B80191" w:rsidRPr="004940D1">
        <w:t>p.č</w:t>
      </w:r>
      <w:proofErr w:type="spellEnd"/>
      <w:r w:rsidR="00B80191" w:rsidRPr="004940D1">
        <w:t>. 28</w:t>
      </w:r>
      <w:r>
        <w:t>9</w:t>
      </w:r>
      <w:r w:rsidR="00B80191" w:rsidRPr="004940D1">
        <w:t>/1</w:t>
      </w:r>
      <w:r>
        <w:t xml:space="preserve"> (</w:t>
      </w:r>
      <w:r w:rsidR="00B80191" w:rsidRPr="004940D1">
        <w:t xml:space="preserve"> Obecnice </w:t>
      </w:r>
      <w:r>
        <w:t xml:space="preserve">) za část za </w:t>
      </w:r>
      <w:proofErr w:type="spellStart"/>
      <w:proofErr w:type="gramStart"/>
      <w:r>
        <w:t>p.č</w:t>
      </w:r>
      <w:proofErr w:type="spellEnd"/>
      <w:r>
        <w:t>.</w:t>
      </w:r>
      <w:proofErr w:type="gramEnd"/>
      <w:r>
        <w:t xml:space="preserve"> 929/5 o výměře  389 m2</w:t>
      </w:r>
    </w:p>
    <w:p w:rsidR="00BF0234" w:rsidRPr="004940D1" w:rsidRDefault="00BF0234" w:rsidP="00BF0234">
      <w:pPr>
        <w:jc w:val="both"/>
      </w:pPr>
      <w:proofErr w:type="gramStart"/>
      <w:r w:rsidRPr="004940D1">
        <w:t>Pro :  9       Proti</w:t>
      </w:r>
      <w:proofErr w:type="gramEnd"/>
      <w:r w:rsidRPr="004940D1">
        <w:t xml:space="preserve">:   </w:t>
      </w:r>
      <w:proofErr w:type="gramStart"/>
      <w:r w:rsidRPr="004940D1">
        <w:t>0               Zdržel</w:t>
      </w:r>
      <w:proofErr w:type="gramEnd"/>
      <w:r w:rsidRPr="004940D1">
        <w:t xml:space="preserve">:    0  </w:t>
      </w:r>
    </w:p>
    <w:p w:rsidR="00AA2DDD" w:rsidRDefault="00BF0234" w:rsidP="00AA2DDD">
      <w:r w:rsidRPr="004940D1">
        <w:rPr>
          <w:u w:val="single"/>
        </w:rPr>
        <w:t xml:space="preserve">Usnesení č. 3/2020/4 :  </w:t>
      </w:r>
      <w:r w:rsidRPr="004940D1">
        <w:t>zastupitelstvo obce Vestec schvaluje</w:t>
      </w:r>
      <w:r w:rsidR="00AA2DDD">
        <w:t xml:space="preserve"> Záměr směny pozemků: část pozemku o výměře 389 m2  </w:t>
      </w:r>
      <w:proofErr w:type="spellStart"/>
      <w:r w:rsidR="00AA2DDD" w:rsidRPr="004940D1">
        <w:t>p.č</w:t>
      </w:r>
      <w:proofErr w:type="spellEnd"/>
      <w:r w:rsidR="00AA2DDD" w:rsidRPr="004940D1">
        <w:t>. 28</w:t>
      </w:r>
      <w:r w:rsidR="00AA2DDD">
        <w:t>9</w:t>
      </w:r>
      <w:r w:rsidR="00AA2DDD" w:rsidRPr="004940D1">
        <w:t>/1</w:t>
      </w:r>
      <w:r w:rsidR="00AA2DDD">
        <w:t xml:space="preserve"> (</w:t>
      </w:r>
      <w:r w:rsidR="00AA2DDD" w:rsidRPr="004940D1">
        <w:t xml:space="preserve"> Obecnice </w:t>
      </w:r>
      <w:r w:rsidR="00AA2DDD">
        <w:t xml:space="preserve">) za část za </w:t>
      </w:r>
      <w:proofErr w:type="spellStart"/>
      <w:proofErr w:type="gramStart"/>
      <w:r w:rsidR="00AA2DDD">
        <w:t>p.č</w:t>
      </w:r>
      <w:proofErr w:type="spellEnd"/>
      <w:r w:rsidR="00AA2DDD">
        <w:t>.</w:t>
      </w:r>
      <w:proofErr w:type="gramEnd"/>
      <w:r w:rsidR="00AA2DDD">
        <w:t xml:space="preserve"> 929/5 o výměře  389 m2</w:t>
      </w:r>
    </w:p>
    <w:p w:rsidR="00A66B4C" w:rsidRPr="004940D1" w:rsidRDefault="00A66B4C">
      <w:pPr>
        <w:jc w:val="both"/>
        <w:rPr>
          <w:iCs/>
        </w:rPr>
      </w:pPr>
    </w:p>
    <w:p w:rsidR="000B572B" w:rsidRPr="004940D1" w:rsidRDefault="000B572B">
      <w:pPr>
        <w:jc w:val="both"/>
        <w:rPr>
          <w:iCs/>
        </w:rPr>
      </w:pPr>
      <w:r w:rsidRPr="004940D1">
        <w:rPr>
          <w:iCs/>
        </w:rPr>
        <w:t xml:space="preserve">5) </w:t>
      </w:r>
      <w:r w:rsidR="00C20DF0" w:rsidRPr="004940D1">
        <w:rPr>
          <w:iCs/>
        </w:rPr>
        <w:t>Organizační</w:t>
      </w:r>
    </w:p>
    <w:p w:rsidR="00C125B9" w:rsidRPr="004940D1" w:rsidRDefault="00C125B9" w:rsidP="00F02DB6">
      <w:pPr>
        <w:jc w:val="both"/>
      </w:pPr>
      <w:r w:rsidRPr="004940D1">
        <w:t xml:space="preserve">KoPÚ Vestec – plán společných zařízení ke schválení </w:t>
      </w:r>
    </w:p>
    <w:p w:rsidR="00C20DF0" w:rsidRPr="004940D1" w:rsidRDefault="00C20DF0" w:rsidP="00F02DB6">
      <w:pPr>
        <w:jc w:val="both"/>
      </w:pPr>
      <w:r w:rsidRPr="004940D1">
        <w:t xml:space="preserve">Pro :  </w:t>
      </w:r>
      <w:r w:rsidR="00A030D6" w:rsidRPr="004940D1">
        <w:t>9</w:t>
      </w:r>
      <w:r w:rsidRPr="004940D1">
        <w:t xml:space="preserve">       Proti:   0               Zdržel:    0  </w:t>
      </w:r>
    </w:p>
    <w:p w:rsidR="00C125B9" w:rsidRPr="004940D1" w:rsidRDefault="00C20DF0" w:rsidP="00F02DB6">
      <w:pPr>
        <w:jc w:val="both"/>
        <w:rPr>
          <w:iCs/>
        </w:rPr>
      </w:pPr>
      <w:r w:rsidRPr="004940D1">
        <w:rPr>
          <w:u w:val="single"/>
        </w:rPr>
        <w:t xml:space="preserve">Usnesení č. </w:t>
      </w:r>
      <w:proofErr w:type="gramStart"/>
      <w:r w:rsidRPr="004940D1">
        <w:rPr>
          <w:u w:val="single"/>
        </w:rPr>
        <w:t>3</w:t>
      </w:r>
      <w:r w:rsidR="00BF0234">
        <w:rPr>
          <w:u w:val="single"/>
        </w:rPr>
        <w:t>/2020/5</w:t>
      </w:r>
      <w:r w:rsidRPr="004940D1">
        <w:rPr>
          <w:u w:val="single"/>
        </w:rPr>
        <w:t xml:space="preserve"> :  </w:t>
      </w:r>
      <w:r w:rsidRPr="004940D1">
        <w:t>zastupitelstvo</w:t>
      </w:r>
      <w:proofErr w:type="gramEnd"/>
      <w:r w:rsidRPr="004940D1">
        <w:t xml:space="preserve"> obce Vestec schvaluje</w:t>
      </w:r>
      <w:r w:rsidR="00C125B9" w:rsidRPr="004940D1">
        <w:rPr>
          <w:iCs/>
        </w:rPr>
        <w:t xml:space="preserve"> plán společných zařízení komplexní pozemkové úpravy v k.</w:t>
      </w:r>
      <w:r w:rsidR="004940D1">
        <w:rPr>
          <w:iCs/>
        </w:rPr>
        <w:t xml:space="preserve"> </w:t>
      </w:r>
      <w:r w:rsidR="00C125B9" w:rsidRPr="004940D1">
        <w:rPr>
          <w:iCs/>
        </w:rPr>
        <w:t>ú. Vestec nad Mrlinou</w:t>
      </w:r>
      <w:r w:rsidR="004940D1">
        <w:rPr>
          <w:iCs/>
        </w:rPr>
        <w:t>. V další etapě návrhu pozemkové</w:t>
      </w:r>
      <w:r w:rsidR="00387240" w:rsidRPr="004940D1">
        <w:rPr>
          <w:iCs/>
        </w:rPr>
        <w:t xml:space="preserve"> úpravy žádáme o doplnění</w:t>
      </w:r>
      <w:r w:rsidR="00C125B9" w:rsidRPr="004940D1">
        <w:rPr>
          <w:iCs/>
        </w:rPr>
        <w:t xml:space="preserve"> </w:t>
      </w:r>
      <w:r w:rsidR="004940D1">
        <w:rPr>
          <w:iCs/>
        </w:rPr>
        <w:t>cesty</w:t>
      </w:r>
      <w:r w:rsidR="00C125B9" w:rsidRPr="004940D1">
        <w:rPr>
          <w:iCs/>
        </w:rPr>
        <w:t xml:space="preserve"> </w:t>
      </w:r>
      <w:r w:rsidR="00387240" w:rsidRPr="004940D1">
        <w:rPr>
          <w:iCs/>
        </w:rPr>
        <w:t>na Malé Straně po obvod</w:t>
      </w:r>
      <w:r w:rsidR="00C125B9" w:rsidRPr="004940D1">
        <w:rPr>
          <w:iCs/>
        </w:rPr>
        <w:t>u in</w:t>
      </w:r>
      <w:r w:rsidR="004940D1">
        <w:rPr>
          <w:iCs/>
        </w:rPr>
        <w:t xml:space="preserve">traviánu mezi cestami VC6 a VC8. </w:t>
      </w:r>
      <w:r w:rsidR="00F02DB6" w:rsidRPr="004940D1">
        <w:rPr>
          <w:iCs/>
        </w:rPr>
        <w:t>Dále zastupitelstvo</w:t>
      </w:r>
      <w:r w:rsidR="00C125B9" w:rsidRPr="004940D1">
        <w:rPr>
          <w:iCs/>
        </w:rPr>
        <w:t xml:space="preserve"> navrhuje posunutí protipovodňové hráze od silnice Křinec – Vestec na odstup od silnice </w:t>
      </w:r>
      <w:r w:rsidR="00387240" w:rsidRPr="004940D1">
        <w:rPr>
          <w:iCs/>
        </w:rPr>
        <w:t xml:space="preserve">v šíři </w:t>
      </w:r>
      <w:r w:rsidR="00C125B9" w:rsidRPr="004940D1">
        <w:rPr>
          <w:iCs/>
        </w:rPr>
        <w:t xml:space="preserve">navazujícího hřiště. </w:t>
      </w:r>
      <w:r w:rsidR="00F02DB6" w:rsidRPr="004940D1">
        <w:rPr>
          <w:iCs/>
        </w:rPr>
        <w:t xml:space="preserve"> Změny budou provedeny a projednány</w:t>
      </w:r>
      <w:r w:rsidR="00387240" w:rsidRPr="004940D1">
        <w:rPr>
          <w:iCs/>
        </w:rPr>
        <w:t xml:space="preserve"> v</w:t>
      </w:r>
      <w:r w:rsidR="00C125B9" w:rsidRPr="004940D1">
        <w:rPr>
          <w:iCs/>
        </w:rPr>
        <w:t> dal</w:t>
      </w:r>
      <w:r w:rsidR="004940D1">
        <w:rPr>
          <w:iCs/>
        </w:rPr>
        <w:t>ší úpravě návrhu KoPÚ</w:t>
      </w:r>
      <w:r w:rsidR="00F02DB6" w:rsidRPr="004940D1">
        <w:rPr>
          <w:iCs/>
        </w:rPr>
        <w:t xml:space="preserve"> (viz mapka</w:t>
      </w:r>
      <w:r w:rsidR="00C125B9" w:rsidRPr="004940D1">
        <w:rPr>
          <w:iCs/>
        </w:rPr>
        <w:t>)</w:t>
      </w:r>
      <w:r w:rsidR="004940D1">
        <w:rPr>
          <w:iCs/>
        </w:rPr>
        <w:t>.</w:t>
      </w:r>
    </w:p>
    <w:p w:rsidR="00C125B9" w:rsidRPr="004940D1" w:rsidRDefault="00C125B9" w:rsidP="00F02DB6">
      <w:pPr>
        <w:jc w:val="both"/>
        <w:rPr>
          <w:iCs/>
        </w:rPr>
      </w:pPr>
    </w:p>
    <w:p w:rsidR="00C125B9" w:rsidRPr="004940D1" w:rsidRDefault="00C125B9" w:rsidP="00481EC9">
      <w:pPr>
        <w:jc w:val="both"/>
      </w:pPr>
      <w:r w:rsidRPr="004940D1">
        <w:t>Jmenování velitele JSDH Vestec</w:t>
      </w:r>
      <w:r w:rsidR="00F02DB6" w:rsidRPr="004940D1">
        <w:t xml:space="preserve"> Jaroslava Jeníka ml.</w:t>
      </w:r>
    </w:p>
    <w:p w:rsidR="00A64CCF" w:rsidRPr="004940D1" w:rsidRDefault="00A64CCF" w:rsidP="00481EC9">
      <w:pPr>
        <w:jc w:val="both"/>
      </w:pPr>
      <w:r w:rsidRPr="004940D1">
        <w:t xml:space="preserve">Pro :  </w:t>
      </w:r>
      <w:r w:rsidR="00A030D6" w:rsidRPr="004940D1">
        <w:t>9</w:t>
      </w:r>
      <w:r w:rsidRPr="004940D1">
        <w:t xml:space="preserve">       Proti:   0               Zdržel:    0  </w:t>
      </w:r>
    </w:p>
    <w:p w:rsidR="00A64CCF" w:rsidRPr="004940D1" w:rsidRDefault="00BF0234" w:rsidP="00481EC9">
      <w:pPr>
        <w:jc w:val="both"/>
      </w:pPr>
      <w:r>
        <w:rPr>
          <w:u w:val="single"/>
        </w:rPr>
        <w:t xml:space="preserve">Usnesení č. </w:t>
      </w:r>
      <w:proofErr w:type="gramStart"/>
      <w:r>
        <w:rPr>
          <w:u w:val="single"/>
        </w:rPr>
        <w:t>3/2020/6</w:t>
      </w:r>
      <w:r w:rsidR="00A64CCF" w:rsidRPr="004940D1">
        <w:rPr>
          <w:u w:val="single"/>
        </w:rPr>
        <w:t xml:space="preserve"> :  </w:t>
      </w:r>
      <w:r w:rsidR="00A64CCF" w:rsidRPr="004940D1">
        <w:t>zastupitelstvo</w:t>
      </w:r>
      <w:proofErr w:type="gramEnd"/>
      <w:r w:rsidR="00A64CCF" w:rsidRPr="004940D1">
        <w:t xml:space="preserve"> obce Vestec schvaluje</w:t>
      </w:r>
      <w:r w:rsidR="002D4485" w:rsidRPr="004940D1">
        <w:t xml:space="preserve"> jmenování velitele JSDH Vestec Jaroslava Jeníka ml. a </w:t>
      </w:r>
      <w:r w:rsidR="009D2A9A">
        <w:t xml:space="preserve"> dodatek k dohodě týkající se jmenování velitele JSDH Vestec</w:t>
      </w:r>
    </w:p>
    <w:p w:rsidR="002D4485" w:rsidRPr="004940D1" w:rsidRDefault="002D4485" w:rsidP="00481EC9">
      <w:pPr>
        <w:jc w:val="both"/>
      </w:pPr>
    </w:p>
    <w:p w:rsidR="00F02DB6" w:rsidRPr="004940D1" w:rsidRDefault="002D4485" w:rsidP="00481EC9">
      <w:pPr>
        <w:jc w:val="both"/>
      </w:pPr>
      <w:r w:rsidRPr="004940D1">
        <w:t>V hasičské zbrojnici je nutné označit majetek a provést důkladně kontrolu veškerého majetku. Starosta určil k tomuto úkonu B.</w:t>
      </w:r>
      <w:r w:rsidR="004940D1">
        <w:t xml:space="preserve"> </w:t>
      </w:r>
      <w:r w:rsidRPr="004940D1">
        <w:t>Pla</w:t>
      </w:r>
      <w:r w:rsidR="00F02DB6" w:rsidRPr="004940D1">
        <w:t xml:space="preserve">chého, který nabídl svou pomoc. </w:t>
      </w:r>
    </w:p>
    <w:p w:rsidR="00F02DB6" w:rsidRPr="004940D1" w:rsidRDefault="00F02DB6" w:rsidP="00481EC9">
      <w:pPr>
        <w:jc w:val="both"/>
      </w:pPr>
    </w:p>
    <w:p w:rsidR="00C125B9" w:rsidRPr="004940D1" w:rsidRDefault="00F02DB6" w:rsidP="00481EC9">
      <w:pPr>
        <w:jc w:val="both"/>
      </w:pPr>
      <w:r w:rsidRPr="004940D1">
        <w:t xml:space="preserve">ZO byli seznámeni s návrhem </w:t>
      </w:r>
      <w:r w:rsidR="00C125B9" w:rsidRPr="004940D1">
        <w:t xml:space="preserve"> účetní závěrky za rok 2019</w:t>
      </w:r>
      <w:r w:rsidR="004940D1">
        <w:t xml:space="preserve"> a návrhem </w:t>
      </w:r>
      <w:r w:rsidRPr="004940D1">
        <w:t>závěrečného účtu za rok 2019, který bude před schválením vyvěšen na úřední desce.</w:t>
      </w:r>
    </w:p>
    <w:p w:rsidR="00F02DB6" w:rsidRPr="004940D1" w:rsidRDefault="00F02DB6" w:rsidP="00481EC9">
      <w:pPr>
        <w:jc w:val="both"/>
      </w:pPr>
    </w:p>
    <w:p w:rsidR="00C125B9" w:rsidRPr="004940D1" w:rsidRDefault="00C125B9" w:rsidP="00481EC9">
      <w:pPr>
        <w:jc w:val="both"/>
      </w:pPr>
      <w:r w:rsidRPr="004940D1">
        <w:t xml:space="preserve">Úprava rozpočtu za rok 2020 </w:t>
      </w:r>
    </w:p>
    <w:p w:rsidR="002D4485" w:rsidRPr="004940D1" w:rsidRDefault="002D4485" w:rsidP="00481EC9">
      <w:pPr>
        <w:jc w:val="both"/>
      </w:pPr>
      <w:r w:rsidRPr="004940D1">
        <w:t xml:space="preserve">Pro :  </w:t>
      </w:r>
      <w:r w:rsidR="00A030D6" w:rsidRPr="004940D1">
        <w:t>9</w:t>
      </w:r>
      <w:r w:rsidRPr="004940D1">
        <w:t xml:space="preserve">       Proti:   0               Zdržel:    0  </w:t>
      </w:r>
    </w:p>
    <w:p w:rsidR="002D4485" w:rsidRPr="004940D1" w:rsidRDefault="00BF0234" w:rsidP="00481EC9">
      <w:pPr>
        <w:jc w:val="both"/>
      </w:pPr>
      <w:r>
        <w:rPr>
          <w:u w:val="single"/>
        </w:rPr>
        <w:t xml:space="preserve">Usnesení č. </w:t>
      </w:r>
      <w:proofErr w:type="gramStart"/>
      <w:r>
        <w:rPr>
          <w:u w:val="single"/>
        </w:rPr>
        <w:t>3/2020/7</w:t>
      </w:r>
      <w:r w:rsidR="002D4485" w:rsidRPr="004940D1">
        <w:rPr>
          <w:u w:val="single"/>
        </w:rPr>
        <w:t xml:space="preserve"> :  </w:t>
      </w:r>
      <w:r w:rsidR="002D4485" w:rsidRPr="004940D1">
        <w:t>zastupitelstvo</w:t>
      </w:r>
      <w:proofErr w:type="gramEnd"/>
      <w:r w:rsidR="002D4485" w:rsidRPr="004940D1">
        <w:t xml:space="preserve"> obce Vestec schvaluje</w:t>
      </w:r>
      <w:r w:rsidR="00F02DB6" w:rsidRPr="004940D1">
        <w:t xml:space="preserve"> úpravu rozpočtu dle rozpočtového opatření č. 1/2020</w:t>
      </w:r>
      <w:r w:rsidR="004940D1">
        <w:t>.</w:t>
      </w:r>
    </w:p>
    <w:p w:rsidR="002D4485" w:rsidRPr="004940D1" w:rsidRDefault="002D4485" w:rsidP="00481EC9">
      <w:pPr>
        <w:jc w:val="both"/>
      </w:pPr>
    </w:p>
    <w:p w:rsidR="00F02DB6" w:rsidRPr="004940D1" w:rsidRDefault="00F02DB6" w:rsidP="00481EC9">
      <w:pPr>
        <w:jc w:val="both"/>
      </w:pPr>
      <w:r w:rsidRPr="004940D1">
        <w:t>Příkazní</w:t>
      </w:r>
      <w:r w:rsidR="004940D1">
        <w:t xml:space="preserve"> smlouva 2084814039 mezi obcí a</w:t>
      </w:r>
      <w:r w:rsidRPr="004940D1">
        <w:t> firmou Profes</w:t>
      </w:r>
      <w:r w:rsidR="004940D1">
        <w:t>ionálové za zpracování žádosti o dotaci na ví</w:t>
      </w:r>
      <w:r w:rsidRPr="004940D1">
        <w:t xml:space="preserve">ceúčelové  sportoviště u Malého Vestce.  </w:t>
      </w:r>
    </w:p>
    <w:p w:rsidR="002D4485" w:rsidRPr="004940D1" w:rsidRDefault="002D4485" w:rsidP="00481EC9">
      <w:pPr>
        <w:jc w:val="both"/>
      </w:pPr>
      <w:r w:rsidRPr="004940D1">
        <w:t xml:space="preserve">Pro :  </w:t>
      </w:r>
      <w:r w:rsidR="00A030D6" w:rsidRPr="004940D1">
        <w:t>9</w:t>
      </w:r>
      <w:r w:rsidRPr="004940D1">
        <w:t xml:space="preserve">       Proti:   0               Zdržel:    0  </w:t>
      </w:r>
    </w:p>
    <w:p w:rsidR="00A030D6" w:rsidRPr="004940D1" w:rsidRDefault="002D4485" w:rsidP="00481EC9">
      <w:pPr>
        <w:jc w:val="both"/>
      </w:pPr>
      <w:r w:rsidRPr="004940D1">
        <w:rPr>
          <w:u w:val="single"/>
        </w:rPr>
        <w:t xml:space="preserve">Usnesení č. </w:t>
      </w:r>
      <w:proofErr w:type="gramStart"/>
      <w:r w:rsidRPr="004940D1">
        <w:rPr>
          <w:u w:val="single"/>
        </w:rPr>
        <w:t>3/2020/</w:t>
      </w:r>
      <w:r w:rsidR="00BF0234">
        <w:rPr>
          <w:u w:val="single"/>
        </w:rPr>
        <w:t>8</w:t>
      </w:r>
      <w:r w:rsidRPr="004940D1">
        <w:rPr>
          <w:u w:val="single"/>
        </w:rPr>
        <w:t xml:space="preserve">:  </w:t>
      </w:r>
      <w:r w:rsidRPr="004940D1">
        <w:t>zastupitelstvo</w:t>
      </w:r>
      <w:proofErr w:type="gramEnd"/>
      <w:r w:rsidRPr="004940D1">
        <w:t xml:space="preserve"> obce Vestec schvaluje</w:t>
      </w:r>
      <w:r w:rsidR="00A030D6" w:rsidRPr="004940D1">
        <w:t xml:space="preserve"> Příkazní smlouva 2084814039 </w:t>
      </w:r>
      <w:r w:rsidR="004940D1">
        <w:t xml:space="preserve">mezi obcí a </w:t>
      </w:r>
      <w:r w:rsidR="00F02DB6" w:rsidRPr="004940D1">
        <w:t>firmou Profes</w:t>
      </w:r>
      <w:r w:rsidR="004940D1">
        <w:t xml:space="preserve">ionálové za zpracování žádosti o dotaci na víceúčelové </w:t>
      </w:r>
      <w:r w:rsidR="00F02DB6" w:rsidRPr="004940D1">
        <w:t xml:space="preserve">sportoviště u Malého Vestce.  </w:t>
      </w:r>
    </w:p>
    <w:p w:rsidR="002D4485" w:rsidRPr="004940D1" w:rsidRDefault="002D4485" w:rsidP="00481EC9">
      <w:pPr>
        <w:jc w:val="both"/>
      </w:pPr>
    </w:p>
    <w:p w:rsidR="002D4485" w:rsidRPr="004940D1" w:rsidRDefault="002D4485" w:rsidP="00481EC9">
      <w:pPr>
        <w:jc w:val="both"/>
      </w:pPr>
      <w:r w:rsidRPr="004940D1">
        <w:t xml:space="preserve">Příkazní smlouva 2084814040 </w:t>
      </w:r>
      <w:r w:rsidR="004940D1">
        <w:t xml:space="preserve">mezi obcí a </w:t>
      </w:r>
      <w:r w:rsidR="00F02DB6" w:rsidRPr="004940D1">
        <w:t>firmou Profesionál</w:t>
      </w:r>
      <w:r w:rsidR="004940D1">
        <w:t xml:space="preserve">ové za management související s žádostí  o dotaci na víceúčelové </w:t>
      </w:r>
      <w:r w:rsidR="00F02DB6" w:rsidRPr="004940D1">
        <w:t xml:space="preserve">sportoviště u Malého Vestce.  </w:t>
      </w:r>
    </w:p>
    <w:p w:rsidR="002D4485" w:rsidRPr="004940D1" w:rsidRDefault="002D4485" w:rsidP="00481EC9">
      <w:pPr>
        <w:jc w:val="both"/>
      </w:pPr>
      <w:r w:rsidRPr="004940D1">
        <w:t xml:space="preserve">Pro :  </w:t>
      </w:r>
      <w:r w:rsidR="00A030D6" w:rsidRPr="004940D1">
        <w:t>9</w:t>
      </w:r>
      <w:r w:rsidRPr="004940D1">
        <w:t xml:space="preserve">       Proti:   0               Zdržel:    0  </w:t>
      </w:r>
    </w:p>
    <w:p w:rsidR="00F02DB6" w:rsidRPr="004940D1" w:rsidRDefault="002D4485" w:rsidP="00481EC9">
      <w:pPr>
        <w:jc w:val="both"/>
      </w:pPr>
      <w:r w:rsidRPr="004940D1">
        <w:rPr>
          <w:u w:val="single"/>
        </w:rPr>
        <w:t xml:space="preserve">Usnesení č. </w:t>
      </w:r>
      <w:proofErr w:type="gramStart"/>
      <w:r w:rsidRPr="004940D1">
        <w:rPr>
          <w:u w:val="single"/>
        </w:rPr>
        <w:t>3</w:t>
      </w:r>
      <w:r w:rsidR="00BF0234">
        <w:rPr>
          <w:u w:val="single"/>
        </w:rPr>
        <w:t>/2020/9</w:t>
      </w:r>
      <w:r w:rsidRPr="004940D1">
        <w:rPr>
          <w:u w:val="single"/>
        </w:rPr>
        <w:t xml:space="preserve"> :  </w:t>
      </w:r>
      <w:r w:rsidRPr="004940D1">
        <w:t>zastupitelstvo</w:t>
      </w:r>
      <w:proofErr w:type="gramEnd"/>
      <w:r w:rsidRPr="004940D1">
        <w:t xml:space="preserve"> obce Vestec schvaluje</w:t>
      </w:r>
      <w:r w:rsidR="00A030D6" w:rsidRPr="004940D1">
        <w:t xml:space="preserve"> Příkazní smlouva 2084814040 </w:t>
      </w:r>
      <w:r w:rsidR="004940D1">
        <w:t xml:space="preserve">mezi obcí a </w:t>
      </w:r>
      <w:r w:rsidR="00F02DB6" w:rsidRPr="004940D1">
        <w:t>firmou Profesionálo</w:t>
      </w:r>
      <w:r w:rsidR="004940D1">
        <w:t>vé za management související s žádosti o dotaci na ví</w:t>
      </w:r>
      <w:r w:rsidR="00F02DB6" w:rsidRPr="004940D1">
        <w:t xml:space="preserve">ceúčelové  sportoviště u Malého Vestce.  </w:t>
      </w:r>
    </w:p>
    <w:p w:rsidR="00F02DB6" w:rsidRPr="004940D1" w:rsidRDefault="00F02DB6" w:rsidP="00481EC9">
      <w:pPr>
        <w:jc w:val="both"/>
      </w:pPr>
    </w:p>
    <w:p w:rsidR="00A030D6" w:rsidRPr="004940D1" w:rsidRDefault="00CB51DF" w:rsidP="00481EC9">
      <w:pPr>
        <w:jc w:val="both"/>
      </w:pPr>
      <w:r w:rsidRPr="004940D1">
        <w:t>Zadání návrhu územního plánu</w:t>
      </w:r>
      <w:r w:rsidR="00A030D6" w:rsidRPr="004940D1">
        <w:t xml:space="preserve"> – starosta seznámil zastupitele s tím, že jsme zadali a podepsali smlouvu na zpracování ÚP. Nyní jsme se dozvěděli, že nejdříve musíme mít zpracová</w:t>
      </w:r>
      <w:r w:rsidRPr="004940D1">
        <w:t>n návrh zadání územního plánu. Na tu</w:t>
      </w:r>
      <w:r w:rsidR="00A030D6" w:rsidRPr="004940D1">
        <w:t>to</w:t>
      </w:r>
      <w:r w:rsidRPr="004940D1">
        <w:t xml:space="preserve"> I.</w:t>
      </w:r>
      <w:r w:rsidR="00B94BC7">
        <w:t xml:space="preserve"> </w:t>
      </w:r>
      <w:r w:rsidRPr="004940D1">
        <w:t>část, kterou musíme začít</w:t>
      </w:r>
      <w:r w:rsidR="00B94BC7">
        <w:t>,</w:t>
      </w:r>
      <w:r w:rsidRPr="004940D1">
        <w:t xml:space="preserve"> a </w:t>
      </w:r>
      <w:r w:rsidR="00B94BC7">
        <w:t xml:space="preserve">která </w:t>
      </w:r>
      <w:r w:rsidRPr="004940D1">
        <w:t xml:space="preserve">bude se pohybovat ve výši </w:t>
      </w:r>
      <w:proofErr w:type="gramStart"/>
      <w:r w:rsidRPr="004940D1">
        <w:t xml:space="preserve">cca </w:t>
      </w:r>
      <w:r w:rsidR="00A030D6" w:rsidRPr="004940D1">
        <w:t xml:space="preserve"> 50</w:t>
      </w:r>
      <w:proofErr w:type="gramEnd"/>
      <w:r w:rsidR="00A030D6" w:rsidRPr="004940D1">
        <w:t xml:space="preserve"> tis. Kč, </w:t>
      </w:r>
      <w:r w:rsidRPr="004940D1">
        <w:t>musíme poptat 2 firmy.</w:t>
      </w:r>
      <w:r w:rsidR="00403FFF">
        <w:t xml:space="preserve"> ZO bere na vědomí.</w:t>
      </w:r>
    </w:p>
    <w:p w:rsidR="002D4485" w:rsidRPr="004940D1" w:rsidRDefault="002D4485" w:rsidP="00C125B9"/>
    <w:p w:rsidR="00C125B9" w:rsidRPr="004940D1" w:rsidRDefault="00C125B9" w:rsidP="00403FFF">
      <w:pPr>
        <w:jc w:val="both"/>
      </w:pPr>
      <w:r w:rsidRPr="004940D1">
        <w:t>Likvidace kalamity „Břízák“</w:t>
      </w:r>
      <w:r w:rsidR="008404A4" w:rsidRPr="004940D1">
        <w:t xml:space="preserve"> – cesta byla vyklizena a oplocenka</w:t>
      </w:r>
      <w:r w:rsidR="00B94BC7">
        <w:t xml:space="preserve"> byla</w:t>
      </w:r>
      <w:r w:rsidR="008404A4" w:rsidRPr="004940D1">
        <w:t xml:space="preserve"> opravena. Starosta navrhl, abychom </w:t>
      </w:r>
      <w:r w:rsidR="00CB51DF" w:rsidRPr="004940D1">
        <w:t>les Břízak uklidili</w:t>
      </w:r>
      <w:r w:rsidR="00403FFF">
        <w:t xml:space="preserve"> a pokáceli poškozené a přestárlé</w:t>
      </w:r>
      <w:r w:rsidR="00B94BC7">
        <w:t xml:space="preserve"> stromy</w:t>
      </w:r>
      <w:r w:rsidR="00403FFF">
        <w:t xml:space="preserve"> (břízy)</w:t>
      </w:r>
      <w:r w:rsidR="00B94BC7">
        <w:t xml:space="preserve">. Dřevo z pokácených </w:t>
      </w:r>
      <w:proofErr w:type="gramStart"/>
      <w:r w:rsidR="00B94BC7">
        <w:t>stromů  bude</w:t>
      </w:r>
      <w:proofErr w:type="gramEnd"/>
      <w:r w:rsidR="00B94BC7">
        <w:t xml:space="preserve"> jako prvním nabídnuto občanům, </w:t>
      </w:r>
      <w:r w:rsidR="008404A4" w:rsidRPr="004940D1">
        <w:t>kteří pomá</w:t>
      </w:r>
      <w:r w:rsidR="00CB51DF" w:rsidRPr="004940D1">
        <w:t xml:space="preserve">hali při </w:t>
      </w:r>
      <w:r w:rsidR="00B94BC7">
        <w:t xml:space="preserve"> výsadbě</w:t>
      </w:r>
      <w:r w:rsidR="00403FFF">
        <w:t xml:space="preserve"> a stavbě oplocenek a práce s tímto spojené</w:t>
      </w:r>
      <w:r w:rsidR="00CB51DF" w:rsidRPr="004940D1">
        <w:t xml:space="preserve">. </w:t>
      </w:r>
      <w:r w:rsidR="00B94BC7">
        <w:t>S prosbou</w:t>
      </w:r>
      <w:r w:rsidR="00CB51DF" w:rsidRPr="004940D1">
        <w:t xml:space="preserve"> o pomoc</w:t>
      </w:r>
      <w:r w:rsidR="00B94BC7">
        <w:t xml:space="preserve"> s úklidem lesa oslovil starosta obce také</w:t>
      </w:r>
      <w:r w:rsidR="00CB51DF" w:rsidRPr="004940D1">
        <w:t xml:space="preserve"> zastupitele. Brigády se uskuteční v příštích víkendech dle domluvy.</w:t>
      </w:r>
    </w:p>
    <w:p w:rsidR="000401E7" w:rsidRPr="004940D1" w:rsidRDefault="000401E7" w:rsidP="00403FFF">
      <w:pPr>
        <w:jc w:val="both"/>
      </w:pPr>
    </w:p>
    <w:p w:rsidR="00C125B9" w:rsidRPr="004940D1" w:rsidRDefault="00C125B9" w:rsidP="00403FFF">
      <w:pPr>
        <w:jc w:val="both"/>
      </w:pPr>
      <w:r w:rsidRPr="004940D1">
        <w:t>Pokračování ve stavbě garáže</w:t>
      </w:r>
    </w:p>
    <w:p w:rsidR="002F2641" w:rsidRPr="004940D1" w:rsidRDefault="002F2641" w:rsidP="00403FFF">
      <w:pPr>
        <w:jc w:val="both"/>
      </w:pPr>
      <w:r w:rsidRPr="004940D1">
        <w:t xml:space="preserve">Starosta sdělil, že se byl podívat na </w:t>
      </w:r>
      <w:r w:rsidR="009F5C83" w:rsidRPr="004940D1">
        <w:t xml:space="preserve">plechovou </w:t>
      </w:r>
      <w:r w:rsidRPr="004940D1">
        <w:t>stavbu</w:t>
      </w:r>
      <w:r w:rsidR="00816A4F" w:rsidRPr="004940D1">
        <w:t xml:space="preserve"> v Hořátv</w:t>
      </w:r>
      <w:r w:rsidR="004801CC">
        <w:t>i a navrhl, že by</w:t>
      </w:r>
      <w:r w:rsidR="00B94BC7">
        <w:t xml:space="preserve"> část</w:t>
      </w:r>
      <w:r w:rsidR="004801CC">
        <w:t xml:space="preserve"> s</w:t>
      </w:r>
      <w:r w:rsidR="00B94BC7">
        <w:t xml:space="preserve"> mal</w:t>
      </w:r>
      <w:r w:rsidR="004801CC">
        <w:t>ou</w:t>
      </w:r>
      <w:r w:rsidR="00B94BC7">
        <w:t xml:space="preserve"> garáž</w:t>
      </w:r>
      <w:r w:rsidR="004801CC">
        <w:t>í a dílnou</w:t>
      </w:r>
      <w:r w:rsidR="00B94BC7">
        <w:t xml:space="preserve"> </w:t>
      </w:r>
      <w:r w:rsidRPr="004940D1">
        <w:t xml:space="preserve">byla </w:t>
      </w:r>
      <w:r w:rsidR="004801CC">
        <w:t xml:space="preserve">postavena dle původního projektu </w:t>
      </w:r>
      <w:r w:rsidR="00816A4F" w:rsidRPr="004940D1">
        <w:t xml:space="preserve"> </w:t>
      </w:r>
      <w:r w:rsidR="00B94BC7">
        <w:t>a velké garáže</w:t>
      </w:r>
      <w:r w:rsidR="004801CC">
        <w:t xml:space="preserve"> by </w:t>
      </w:r>
      <w:r w:rsidR="00B94BC7">
        <w:t xml:space="preserve"> byly postaveny </w:t>
      </w:r>
      <w:r w:rsidR="004801CC">
        <w:t xml:space="preserve">novou formou (plechové </w:t>
      </w:r>
      <w:proofErr w:type="gramStart"/>
      <w:r w:rsidR="004801CC">
        <w:t xml:space="preserve">sendviče) </w:t>
      </w:r>
      <w:r w:rsidR="009F5C83" w:rsidRPr="004940D1">
        <w:t xml:space="preserve">. </w:t>
      </w:r>
      <w:r w:rsidR="00816A4F" w:rsidRPr="004940D1">
        <w:t>Zastupitelé</w:t>
      </w:r>
      <w:proofErr w:type="gramEnd"/>
      <w:r w:rsidR="00816A4F" w:rsidRPr="004940D1">
        <w:t xml:space="preserve"> navrhli, aby </w:t>
      </w:r>
      <w:r w:rsidR="00B94BC7">
        <w:t xml:space="preserve">starosta obce </w:t>
      </w:r>
      <w:r w:rsidR="00816A4F" w:rsidRPr="004940D1">
        <w:t xml:space="preserve">nejdříve zjistil </w:t>
      </w:r>
      <w:r w:rsidR="00D45B0A" w:rsidRPr="004940D1">
        <w:t xml:space="preserve">výkaz výměr na původní stavbu a na stavbu kombinovanou. </w:t>
      </w:r>
      <w:r w:rsidR="00816A4F" w:rsidRPr="004940D1">
        <w:t xml:space="preserve"> </w:t>
      </w:r>
    </w:p>
    <w:p w:rsidR="002F2641" w:rsidRPr="004940D1" w:rsidRDefault="002F2641" w:rsidP="002F2641"/>
    <w:p w:rsidR="002F2641" w:rsidRPr="004940D1" w:rsidRDefault="002F2641" w:rsidP="002F2641">
      <w:r w:rsidRPr="004940D1">
        <w:t>6)Diskuse</w:t>
      </w:r>
    </w:p>
    <w:p w:rsidR="00095F28" w:rsidRDefault="000C49CB" w:rsidP="00694E08">
      <w:pPr>
        <w:jc w:val="both"/>
      </w:pPr>
      <w:r w:rsidRPr="004940D1">
        <w:t>B.</w:t>
      </w:r>
      <w:r w:rsidR="00B94BC7">
        <w:t xml:space="preserve"> </w:t>
      </w:r>
      <w:r w:rsidRPr="004940D1">
        <w:t>Plachý upozornil</w:t>
      </w:r>
      <w:r w:rsidR="00B94BC7">
        <w:t xml:space="preserve"> na spadlou oplocenku na hřišti</w:t>
      </w:r>
      <w:r w:rsidRPr="004940D1">
        <w:t>,</w:t>
      </w:r>
      <w:r w:rsidR="00B94BC7">
        <w:t xml:space="preserve"> a</w:t>
      </w:r>
      <w:r w:rsidRPr="004940D1">
        <w:t xml:space="preserve"> dále na</w:t>
      </w:r>
      <w:r w:rsidR="00B23D41" w:rsidRPr="004940D1">
        <w:t xml:space="preserve"> větrem poničené topoly v zahradě za hospodou.</w:t>
      </w:r>
      <w:r w:rsidRPr="004940D1">
        <w:t xml:space="preserve"> Starosta ho požádal o zajištění plošiny </w:t>
      </w:r>
      <w:r w:rsidR="00587D1E" w:rsidRPr="004940D1">
        <w:t xml:space="preserve">a pokáceni nebezpečných topolů. </w:t>
      </w:r>
      <w:r w:rsidR="00B23D41" w:rsidRPr="004940D1">
        <w:t>Dále</w:t>
      </w:r>
      <w:r w:rsidR="00C87AF8" w:rsidRPr="004940D1">
        <w:t xml:space="preserve"> ho požádal</w:t>
      </w:r>
      <w:r w:rsidR="00B23D41" w:rsidRPr="004940D1">
        <w:t>, aby zajistil dovoz sloupků</w:t>
      </w:r>
      <w:r w:rsidR="00694E08">
        <w:t xml:space="preserve"> z Dymokur</w:t>
      </w:r>
      <w:r w:rsidR="00B23D41" w:rsidRPr="004940D1">
        <w:t xml:space="preserve"> na novou oplocenku</w:t>
      </w:r>
      <w:r w:rsidR="00694E08">
        <w:t xml:space="preserve"> a opravy stávajících.</w:t>
      </w:r>
    </w:p>
    <w:p w:rsidR="00B23D41" w:rsidRPr="004940D1" w:rsidRDefault="008739B4" w:rsidP="00694E08">
      <w:pPr>
        <w:jc w:val="both"/>
      </w:pPr>
      <w:r>
        <w:t>Dále požaduje úklid hřbitova, úklid zajistí pracovníci na DPP.</w:t>
      </w:r>
    </w:p>
    <w:p w:rsidR="002F2641" w:rsidRPr="004940D1" w:rsidRDefault="002F2641" w:rsidP="00694E08">
      <w:pPr>
        <w:jc w:val="both"/>
      </w:pPr>
    </w:p>
    <w:p w:rsidR="004F2F06" w:rsidRDefault="004F2F06" w:rsidP="00694E08">
      <w:pPr>
        <w:jc w:val="both"/>
      </w:pPr>
      <w:r w:rsidRPr="004940D1">
        <w:t>B.</w:t>
      </w:r>
      <w:r w:rsidR="00B94BC7">
        <w:t xml:space="preserve"> </w:t>
      </w:r>
      <w:r w:rsidRPr="004940D1">
        <w:t xml:space="preserve">Plachý </w:t>
      </w:r>
      <w:r w:rsidR="00C87AF8" w:rsidRPr="004940D1">
        <w:t>informoval o schůzce se zástupcem</w:t>
      </w:r>
      <w:r w:rsidRPr="004940D1">
        <w:t xml:space="preserve"> Povodí Labe </w:t>
      </w:r>
      <w:proofErr w:type="gramStart"/>
      <w:r w:rsidRPr="004940D1">
        <w:t>s.p.</w:t>
      </w:r>
      <w:proofErr w:type="gramEnd"/>
      <w:r w:rsidRPr="004940D1">
        <w:t xml:space="preserve"> ohledně vyřezání náletů na strouhách. Toto je možné pouze v opodstatněných případech např. hrozba </w:t>
      </w:r>
      <w:r w:rsidR="00C87AF8" w:rsidRPr="004940D1">
        <w:t>povodní</w:t>
      </w:r>
      <w:r w:rsidR="009D12AD">
        <w:t xml:space="preserve">. </w:t>
      </w:r>
    </w:p>
    <w:p w:rsidR="009D12AD" w:rsidRPr="004940D1" w:rsidRDefault="009D12AD" w:rsidP="00694E08">
      <w:pPr>
        <w:jc w:val="both"/>
      </w:pPr>
    </w:p>
    <w:p w:rsidR="00A030D6" w:rsidRPr="004940D1" w:rsidRDefault="000C49CB" w:rsidP="00694E08">
      <w:pPr>
        <w:jc w:val="both"/>
        <w:rPr>
          <w:iCs/>
        </w:rPr>
      </w:pPr>
      <w:r w:rsidRPr="004940D1">
        <w:rPr>
          <w:iCs/>
        </w:rPr>
        <w:t>I.</w:t>
      </w:r>
      <w:r w:rsidR="00B94BC7">
        <w:rPr>
          <w:iCs/>
        </w:rPr>
        <w:t xml:space="preserve"> </w:t>
      </w:r>
      <w:r w:rsidRPr="004940D1">
        <w:rPr>
          <w:iCs/>
        </w:rPr>
        <w:t>Jeník</w:t>
      </w:r>
      <w:r w:rsidR="00B94BC7">
        <w:rPr>
          <w:iCs/>
        </w:rPr>
        <w:t xml:space="preserve">ová navrhla nasázet na Obecnici </w:t>
      </w:r>
      <w:r w:rsidRPr="004940D1">
        <w:rPr>
          <w:iCs/>
        </w:rPr>
        <w:t>okr</w:t>
      </w:r>
      <w:r w:rsidR="00B94BC7">
        <w:rPr>
          <w:iCs/>
        </w:rPr>
        <w:t xml:space="preserve">ajovou řadu vzrostlých stromů. </w:t>
      </w:r>
      <w:r w:rsidRPr="004940D1">
        <w:rPr>
          <w:iCs/>
        </w:rPr>
        <w:t xml:space="preserve">Starosta </w:t>
      </w:r>
      <w:r w:rsidR="006547A4" w:rsidRPr="004940D1">
        <w:rPr>
          <w:iCs/>
        </w:rPr>
        <w:t>odpověděl</w:t>
      </w:r>
      <w:r w:rsidRPr="004940D1">
        <w:rPr>
          <w:iCs/>
        </w:rPr>
        <w:t xml:space="preserve">, že </w:t>
      </w:r>
      <w:r w:rsidR="00855F8F">
        <w:rPr>
          <w:iCs/>
        </w:rPr>
        <w:t>tento návrh b</w:t>
      </w:r>
      <w:r w:rsidR="00287538">
        <w:rPr>
          <w:iCs/>
        </w:rPr>
        <w:t xml:space="preserve">yl již projednán minulým ZO.  Výstavba </w:t>
      </w:r>
      <w:proofErr w:type="gramStart"/>
      <w:r w:rsidR="00287538">
        <w:rPr>
          <w:iCs/>
        </w:rPr>
        <w:t>stromů  proběhne</w:t>
      </w:r>
      <w:proofErr w:type="gramEnd"/>
      <w:r w:rsidR="00287538">
        <w:rPr>
          <w:iCs/>
        </w:rPr>
        <w:t xml:space="preserve"> až </w:t>
      </w:r>
      <w:r w:rsidRPr="004940D1">
        <w:rPr>
          <w:iCs/>
        </w:rPr>
        <w:t xml:space="preserve">po stavbě stabilizace hráze.  </w:t>
      </w:r>
    </w:p>
    <w:p w:rsidR="000C49CB" w:rsidRPr="004940D1" w:rsidRDefault="000C49CB" w:rsidP="00694E08">
      <w:pPr>
        <w:jc w:val="both"/>
        <w:rPr>
          <w:iCs/>
        </w:rPr>
      </w:pPr>
    </w:p>
    <w:p w:rsidR="00587D1E" w:rsidRPr="004940D1" w:rsidRDefault="004F2F06" w:rsidP="00694E08">
      <w:pPr>
        <w:jc w:val="both"/>
        <w:rPr>
          <w:iCs/>
        </w:rPr>
      </w:pPr>
      <w:r w:rsidRPr="004940D1">
        <w:rPr>
          <w:iCs/>
        </w:rPr>
        <w:t>M.</w:t>
      </w:r>
      <w:r w:rsidR="00B94BC7">
        <w:rPr>
          <w:iCs/>
        </w:rPr>
        <w:t xml:space="preserve"> </w:t>
      </w:r>
      <w:r w:rsidRPr="004940D1">
        <w:rPr>
          <w:iCs/>
        </w:rPr>
        <w:t>Ryšavá se dotázala na zaměstnance pro letošní rok. Starosta odpověděl, že bude uzavřena dohoda s ÚP na jedno dotované pracovní místo</w:t>
      </w:r>
      <w:r w:rsidR="007F5C9F" w:rsidRPr="004940D1">
        <w:rPr>
          <w:iCs/>
        </w:rPr>
        <w:t xml:space="preserve"> ve výši 15 000 Kč</w:t>
      </w:r>
      <w:r w:rsidR="006F157C">
        <w:rPr>
          <w:iCs/>
        </w:rPr>
        <w:t xml:space="preserve"> </w:t>
      </w:r>
      <w:r w:rsidR="006F157C" w:rsidRPr="006F157C">
        <w:t xml:space="preserve">měsíčně po dobu jednoho </w:t>
      </w:r>
      <w:proofErr w:type="gramStart"/>
      <w:r w:rsidR="006F157C" w:rsidRPr="006F157C">
        <w:t>roku</w:t>
      </w:r>
      <w:r w:rsidR="006F157C">
        <w:t xml:space="preserve"> </w:t>
      </w:r>
      <w:r w:rsidR="00932400" w:rsidRPr="004940D1">
        <w:rPr>
          <w:iCs/>
        </w:rPr>
        <w:t xml:space="preserve"> s tím</w:t>
      </w:r>
      <w:proofErr w:type="gramEnd"/>
      <w:r w:rsidR="00932400" w:rsidRPr="004940D1">
        <w:rPr>
          <w:iCs/>
        </w:rPr>
        <w:t xml:space="preserve">, že je možné na zimní </w:t>
      </w:r>
      <w:r w:rsidR="00AC353F" w:rsidRPr="004940D1">
        <w:rPr>
          <w:iCs/>
        </w:rPr>
        <w:t>období zkrátit</w:t>
      </w:r>
      <w:r w:rsidR="00B94BC7">
        <w:rPr>
          <w:iCs/>
        </w:rPr>
        <w:t xml:space="preserve"> pracovní úvazek</w:t>
      </w:r>
      <w:r w:rsidR="00AC353F" w:rsidRPr="004940D1">
        <w:rPr>
          <w:iCs/>
        </w:rPr>
        <w:t xml:space="preserve"> </w:t>
      </w:r>
      <w:r w:rsidR="00C36D70" w:rsidRPr="004940D1">
        <w:rPr>
          <w:iCs/>
        </w:rPr>
        <w:t xml:space="preserve">na poloviční </w:t>
      </w:r>
      <w:r w:rsidR="00AC353F" w:rsidRPr="004940D1">
        <w:rPr>
          <w:iCs/>
        </w:rPr>
        <w:t>s příspěvkem ve výši 11 500 Kč.</w:t>
      </w:r>
      <w:r w:rsidR="00935E76" w:rsidRPr="004940D1">
        <w:rPr>
          <w:iCs/>
        </w:rPr>
        <w:t xml:space="preserve"> </w:t>
      </w:r>
      <w:r w:rsidR="00B94BC7">
        <w:rPr>
          <w:iCs/>
        </w:rPr>
        <w:t>Místo bude obsaz</w:t>
      </w:r>
      <w:r w:rsidR="007F5C9F" w:rsidRPr="004940D1">
        <w:rPr>
          <w:iCs/>
        </w:rPr>
        <w:t xml:space="preserve">eno </w:t>
      </w:r>
      <w:r w:rsidR="00DE2EF3">
        <w:rPr>
          <w:iCs/>
        </w:rPr>
        <w:t>p. X</w:t>
      </w:r>
      <w:r w:rsidR="007F5C9F" w:rsidRPr="004940D1">
        <w:rPr>
          <w:iCs/>
        </w:rPr>
        <w:t xml:space="preserve"> dle návrhu UP. </w:t>
      </w:r>
      <w:r w:rsidR="00DE2EF3">
        <w:rPr>
          <w:iCs/>
        </w:rPr>
        <w:t>Starosta oslovil p. X</w:t>
      </w:r>
      <w:bookmarkStart w:id="0" w:name="_GoBack"/>
      <w:bookmarkEnd w:id="0"/>
      <w:r w:rsidR="00935E76" w:rsidRPr="004940D1">
        <w:rPr>
          <w:iCs/>
        </w:rPr>
        <w:t>., pokud by měl zájem, musí projít školením na UP</w:t>
      </w:r>
      <w:r w:rsidR="00C7607E">
        <w:rPr>
          <w:iCs/>
        </w:rPr>
        <w:t>, aby splnil podmínky pro další dotované místo</w:t>
      </w:r>
      <w:r w:rsidR="00935E76" w:rsidRPr="004940D1">
        <w:rPr>
          <w:iCs/>
        </w:rPr>
        <w:t xml:space="preserve">. </w:t>
      </w:r>
    </w:p>
    <w:p w:rsidR="009A746B" w:rsidRPr="004940D1" w:rsidRDefault="009A746B" w:rsidP="00694E08">
      <w:pPr>
        <w:jc w:val="both"/>
        <w:rPr>
          <w:iCs/>
        </w:rPr>
      </w:pPr>
    </w:p>
    <w:p w:rsidR="00BF0234" w:rsidRDefault="003F57F9" w:rsidP="00694E08">
      <w:pPr>
        <w:jc w:val="both"/>
        <w:rPr>
          <w:iCs/>
        </w:rPr>
      </w:pPr>
      <w:r w:rsidRPr="004940D1">
        <w:rPr>
          <w:iCs/>
        </w:rPr>
        <w:t>M.</w:t>
      </w:r>
      <w:r w:rsidR="00B94BC7">
        <w:rPr>
          <w:iCs/>
        </w:rPr>
        <w:t xml:space="preserve"> </w:t>
      </w:r>
      <w:r w:rsidRPr="004940D1">
        <w:rPr>
          <w:iCs/>
        </w:rPr>
        <w:t>Ryšavá se dotázala na vodovodní přípojku, kterou se nepovedlo ani napotřetí najít. St</w:t>
      </w:r>
      <w:r w:rsidR="00B94BC7">
        <w:rPr>
          <w:iCs/>
        </w:rPr>
        <w:t xml:space="preserve">arosta sdělil, že jsou v hledání přípojky již blízko, </w:t>
      </w:r>
      <w:r w:rsidR="00BF0234">
        <w:rPr>
          <w:iCs/>
        </w:rPr>
        <w:t xml:space="preserve">dle vyjádření pana Nového (f. </w:t>
      </w:r>
      <w:proofErr w:type="spellStart"/>
      <w:proofErr w:type="gramStart"/>
      <w:r w:rsidR="00BF0234">
        <w:rPr>
          <w:iCs/>
        </w:rPr>
        <w:t>Zepris</w:t>
      </w:r>
      <w:proofErr w:type="spellEnd"/>
      <w:r w:rsidR="00BF0234">
        <w:rPr>
          <w:iCs/>
        </w:rPr>
        <w:t>)  se</w:t>
      </w:r>
      <w:proofErr w:type="gramEnd"/>
      <w:r w:rsidR="00BF0234">
        <w:rPr>
          <w:iCs/>
        </w:rPr>
        <w:t xml:space="preserve"> vodovodní řad nachází v místech, kde byla nalezena folie.</w:t>
      </w:r>
    </w:p>
    <w:p w:rsidR="00BF0234" w:rsidRDefault="00BF0234" w:rsidP="00694E08">
      <w:pPr>
        <w:jc w:val="both"/>
        <w:rPr>
          <w:iCs/>
        </w:rPr>
      </w:pPr>
    </w:p>
    <w:p w:rsidR="00D0515B" w:rsidRPr="004940D1" w:rsidRDefault="00D0515B" w:rsidP="00694E08">
      <w:pPr>
        <w:jc w:val="both"/>
        <w:rPr>
          <w:iCs/>
        </w:rPr>
      </w:pPr>
      <w:r w:rsidRPr="004940D1">
        <w:rPr>
          <w:iCs/>
        </w:rPr>
        <w:t>L.</w:t>
      </w:r>
      <w:r w:rsidR="00B94BC7">
        <w:rPr>
          <w:iCs/>
        </w:rPr>
        <w:t xml:space="preserve"> </w:t>
      </w:r>
      <w:r w:rsidRPr="004940D1">
        <w:rPr>
          <w:iCs/>
        </w:rPr>
        <w:t>Barták navrhl, aby se v lese Břízák postupovalo systematicky a</w:t>
      </w:r>
      <w:r w:rsidR="00B94BC7">
        <w:rPr>
          <w:iCs/>
        </w:rPr>
        <w:t xml:space="preserve"> aby všechny </w:t>
      </w:r>
      <w:r w:rsidR="00BF0234">
        <w:rPr>
          <w:iCs/>
        </w:rPr>
        <w:t xml:space="preserve">břízy byly </w:t>
      </w:r>
      <w:proofErr w:type="gramStart"/>
      <w:r w:rsidR="007F5C9F" w:rsidRPr="004940D1">
        <w:rPr>
          <w:iCs/>
        </w:rPr>
        <w:t xml:space="preserve">opravdu </w:t>
      </w:r>
      <w:r w:rsidR="00B94BC7">
        <w:rPr>
          <w:iCs/>
        </w:rPr>
        <w:t xml:space="preserve"> vykáceny</w:t>
      </w:r>
      <w:proofErr w:type="gramEnd"/>
      <w:r w:rsidR="00B94BC7">
        <w:rPr>
          <w:iCs/>
        </w:rPr>
        <w:t xml:space="preserve">. </w:t>
      </w:r>
      <w:r w:rsidR="00BF0234">
        <w:rPr>
          <w:iCs/>
        </w:rPr>
        <w:t xml:space="preserve"> Starosta odpověděl, že toto navrhoval již v minulosti, ovšem vzhledem k napadení smrkového lesa broukem, bylo nutné především řešit tuto kalamitu.  Ted v měsíci březnu se pokusíme odtěžit alespoň nejproblémovější břízy. </w:t>
      </w:r>
    </w:p>
    <w:p w:rsidR="000E21C2" w:rsidRPr="004940D1" w:rsidRDefault="000E21C2">
      <w:pPr>
        <w:jc w:val="both"/>
        <w:rPr>
          <w:iCs/>
        </w:rPr>
      </w:pPr>
    </w:p>
    <w:p w:rsidR="000C49CB" w:rsidRPr="004940D1" w:rsidRDefault="000C49CB">
      <w:pPr>
        <w:jc w:val="both"/>
        <w:rPr>
          <w:iCs/>
        </w:rPr>
      </w:pPr>
    </w:p>
    <w:p w:rsidR="00D91BEA" w:rsidRPr="004940D1" w:rsidRDefault="00D91BEA">
      <w:pPr>
        <w:rPr>
          <w:iCs/>
        </w:rPr>
      </w:pPr>
    </w:p>
    <w:p w:rsidR="00D91BEA" w:rsidRPr="004940D1" w:rsidRDefault="00D91BEA">
      <w:pPr>
        <w:rPr>
          <w:iCs/>
        </w:rPr>
      </w:pPr>
    </w:p>
    <w:p w:rsidR="00D91BEA" w:rsidRPr="004940D1" w:rsidRDefault="00B46EF5">
      <w:pPr>
        <w:pStyle w:val="Zkladntext2"/>
        <w:tabs>
          <w:tab w:val="center" w:pos="1701"/>
          <w:tab w:val="center" w:pos="5529"/>
          <w:tab w:val="center" w:pos="8789"/>
        </w:tabs>
        <w:rPr>
          <w:iCs/>
        </w:rPr>
      </w:pPr>
      <w:r w:rsidRPr="004940D1">
        <w:rPr>
          <w:iCs/>
        </w:rPr>
        <w:tab/>
        <w:t>..............................................</w:t>
      </w:r>
      <w:r w:rsidRPr="004940D1">
        <w:rPr>
          <w:iCs/>
        </w:rPr>
        <w:tab/>
        <w:t>..............................................</w:t>
      </w:r>
      <w:r w:rsidRPr="004940D1">
        <w:rPr>
          <w:iCs/>
        </w:rPr>
        <w:tab/>
        <w:t>..............................................</w:t>
      </w:r>
    </w:p>
    <w:p w:rsidR="00D91BEA" w:rsidRPr="004940D1" w:rsidRDefault="00B46EF5">
      <w:pPr>
        <w:pStyle w:val="Zkladntext2"/>
        <w:tabs>
          <w:tab w:val="center" w:pos="1701"/>
          <w:tab w:val="center" w:pos="5529"/>
          <w:tab w:val="center" w:pos="8789"/>
        </w:tabs>
        <w:rPr>
          <w:i/>
          <w:iCs/>
          <w:sz w:val="24"/>
          <w:szCs w:val="24"/>
        </w:rPr>
      </w:pPr>
      <w:r w:rsidRPr="004940D1">
        <w:rPr>
          <w:i/>
          <w:iCs/>
          <w:sz w:val="24"/>
          <w:szCs w:val="24"/>
        </w:rPr>
        <w:t xml:space="preserve">               </w:t>
      </w:r>
      <w:r w:rsidR="00FB6896" w:rsidRPr="004940D1">
        <w:rPr>
          <w:i/>
          <w:iCs/>
          <w:sz w:val="24"/>
          <w:szCs w:val="24"/>
        </w:rPr>
        <w:t>Luboš Barták</w:t>
      </w:r>
      <w:r w:rsidRPr="004940D1">
        <w:rPr>
          <w:i/>
          <w:iCs/>
          <w:sz w:val="24"/>
          <w:szCs w:val="24"/>
        </w:rPr>
        <w:t xml:space="preserve">                     </w:t>
      </w:r>
      <w:r w:rsidR="00FB6896" w:rsidRPr="004940D1">
        <w:rPr>
          <w:i/>
          <w:iCs/>
          <w:sz w:val="24"/>
          <w:szCs w:val="24"/>
        </w:rPr>
        <w:t xml:space="preserve">                      David Kadlec</w:t>
      </w:r>
      <w:r w:rsidRPr="004940D1">
        <w:rPr>
          <w:i/>
          <w:iCs/>
          <w:sz w:val="24"/>
          <w:szCs w:val="24"/>
        </w:rPr>
        <w:t xml:space="preserve">       </w:t>
      </w:r>
      <w:r w:rsidRPr="004940D1">
        <w:rPr>
          <w:iCs/>
          <w:sz w:val="24"/>
          <w:szCs w:val="24"/>
        </w:rPr>
        <w:t xml:space="preserve">                  </w:t>
      </w:r>
      <w:r w:rsidRPr="004940D1">
        <w:rPr>
          <w:i/>
          <w:iCs/>
          <w:sz w:val="24"/>
          <w:szCs w:val="24"/>
        </w:rPr>
        <w:t>Jaroslav Janata</w:t>
      </w:r>
    </w:p>
    <w:p w:rsidR="00D91BEA" w:rsidRPr="004940D1" w:rsidRDefault="00B46EF5">
      <w:r w:rsidRPr="004940D1">
        <w:rPr>
          <w:i/>
          <w:iCs/>
        </w:rPr>
        <w:tab/>
        <w:t xml:space="preserve">                                         ověřovatelé</w:t>
      </w:r>
      <w:r w:rsidRPr="004940D1">
        <w:rPr>
          <w:i/>
          <w:iCs/>
        </w:rPr>
        <w:tab/>
        <w:t xml:space="preserve">                                                         starosta</w:t>
      </w:r>
    </w:p>
    <w:sectPr w:rsidR="00D91BEA" w:rsidRPr="004940D1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3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5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6"/>
  </w:num>
  <w:num w:numId="5">
    <w:abstractNumId w:val="3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rAUA3V7ROSwAAAA="/>
  </w:docVars>
  <w:rsids>
    <w:rsidRoot w:val="00D91BEA"/>
    <w:rsid w:val="000012A1"/>
    <w:rsid w:val="000401E7"/>
    <w:rsid w:val="00095F28"/>
    <w:rsid w:val="000B572B"/>
    <w:rsid w:val="000C49CB"/>
    <w:rsid w:val="000E21C2"/>
    <w:rsid w:val="00141D85"/>
    <w:rsid w:val="00176AB0"/>
    <w:rsid w:val="001865E5"/>
    <w:rsid w:val="00220589"/>
    <w:rsid w:val="0024403E"/>
    <w:rsid w:val="00287538"/>
    <w:rsid w:val="002D4485"/>
    <w:rsid w:val="002F2641"/>
    <w:rsid w:val="00387240"/>
    <w:rsid w:val="003F57F9"/>
    <w:rsid w:val="00403FFF"/>
    <w:rsid w:val="004801CC"/>
    <w:rsid w:val="00481EC9"/>
    <w:rsid w:val="004940D1"/>
    <w:rsid w:val="00497B05"/>
    <w:rsid w:val="004F2F06"/>
    <w:rsid w:val="005734A9"/>
    <w:rsid w:val="00587D1E"/>
    <w:rsid w:val="005F3BB5"/>
    <w:rsid w:val="006547A4"/>
    <w:rsid w:val="00694E08"/>
    <w:rsid w:val="006F157C"/>
    <w:rsid w:val="00706CA6"/>
    <w:rsid w:val="007F5C9F"/>
    <w:rsid w:val="00816A4F"/>
    <w:rsid w:val="008404A4"/>
    <w:rsid w:val="00855F8F"/>
    <w:rsid w:val="00860E6D"/>
    <w:rsid w:val="008739B4"/>
    <w:rsid w:val="00932400"/>
    <w:rsid w:val="00935E76"/>
    <w:rsid w:val="00957D17"/>
    <w:rsid w:val="009A746B"/>
    <w:rsid w:val="009D12AD"/>
    <w:rsid w:val="009D2A9A"/>
    <w:rsid w:val="009E4FC9"/>
    <w:rsid w:val="009F5C83"/>
    <w:rsid w:val="009F604B"/>
    <w:rsid w:val="00A030D6"/>
    <w:rsid w:val="00A64CCF"/>
    <w:rsid w:val="00A66B4C"/>
    <w:rsid w:val="00AA2DDD"/>
    <w:rsid w:val="00AC353F"/>
    <w:rsid w:val="00B23D41"/>
    <w:rsid w:val="00B46EF5"/>
    <w:rsid w:val="00B80191"/>
    <w:rsid w:val="00B94BC7"/>
    <w:rsid w:val="00BF0234"/>
    <w:rsid w:val="00C125B9"/>
    <w:rsid w:val="00C20DF0"/>
    <w:rsid w:val="00C36D70"/>
    <w:rsid w:val="00C7607E"/>
    <w:rsid w:val="00C845A3"/>
    <w:rsid w:val="00C87AF8"/>
    <w:rsid w:val="00CB51DF"/>
    <w:rsid w:val="00D0515B"/>
    <w:rsid w:val="00D45B0A"/>
    <w:rsid w:val="00D91BEA"/>
    <w:rsid w:val="00DE2EF3"/>
    <w:rsid w:val="00F02DB6"/>
    <w:rsid w:val="00F034F3"/>
    <w:rsid w:val="00F34405"/>
    <w:rsid w:val="00F379B9"/>
    <w:rsid w:val="00FB1785"/>
    <w:rsid w:val="00FB6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298</Words>
  <Characters>7660</Characters>
  <Application>Microsoft Office Word</Application>
  <DocSecurity>0</DocSecurity>
  <Lines>63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89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ucetni</cp:lastModifiedBy>
  <cp:revision>3</cp:revision>
  <cp:lastPrinted>2020-03-02T10:18:00Z</cp:lastPrinted>
  <dcterms:created xsi:type="dcterms:W3CDTF">2020-03-02T10:19:00Z</dcterms:created>
  <dcterms:modified xsi:type="dcterms:W3CDTF">2020-03-02T10:20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